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 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 </w:t>
      </w:r>
      <w:r>
        <w:t xml:space="preserve">Paris, FR (télétravail partiel)</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3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 </w:t>
      </w:r>
      <w:r>
        <w:t xml:space="preserve">Paris, FR (télétravail)</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 </w:t>
      </w:r>
      <w:r>
        <w:t xml:space="preserve">Paris, FR (télétravail partiel)</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 </w:t>
      </w:r>
      <w:r>
        <w:t xml:space="preserve">Paris, FR (remote)</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 </w:t>
      </w:r>
      <w:r>
        <w:t xml:space="preserve">Strasbourg, FR (télétravail)</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 </w:t>
      </w:r>
      <w:r>
        <w:t xml:space="preserve">Tremblay en France, FR (télétravail)</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 </w:t>
      </w:r>
      <w:r>
        <w:t xml:space="preserve">Paris, FR (télétravail)</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 </w:t>
      </w:r>
      <w:r>
        <w:t xml:space="preserve">Strasbourg, FR</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 </w:t>
      </w:r>
      <w:r>
        <w:t xml:space="preserve">Strasbourg, FR</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 </w:t>
      </w:r>
      <w:r>
        <w:t xml:space="preserve">Strasbourg, FR</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 </w:t>
      </w:r>
      <w:r>
        <w:t xml:space="preserve">Strasbourg, FR</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 Martinique</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Head of Engineering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3-10T19:03:30Z</dcterms:created>
  <dcterms:modified xsi:type="dcterms:W3CDTF">2025-03-10T19:03:30Z</dcterms:modified>
</cp:coreProperties>
</file>

<file path=docProps/custom.xml><?xml version="1.0" encoding="utf-8"?>
<Properties xmlns="http://schemas.openxmlformats.org/officeDocument/2006/custom-properties" xmlns:vt="http://schemas.openxmlformats.org/officeDocument/2006/docPropsVTypes"/>
</file>